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15080F" w14:textId="77777777" w:rsidR="002661A0" w:rsidRPr="002661A0" w:rsidRDefault="002661A0" w:rsidP="002661A0">
      <w:pPr>
        <w:jc w:val="center"/>
        <w:rPr>
          <w:b/>
          <w:bCs/>
          <w:i/>
        </w:rPr>
      </w:pPr>
      <w:r w:rsidRPr="002661A0">
        <w:rPr>
          <w:b/>
          <w:bCs/>
          <w:i/>
        </w:rPr>
        <w:t>Analyzing NAEP/TIMSS Data with Direct Estimation in R, Theory and Practice</w:t>
      </w:r>
    </w:p>
    <w:p w14:paraId="284BE48E" w14:textId="77777777" w:rsidR="002661A0" w:rsidRDefault="002661A0" w:rsidP="002661A0">
      <w:pPr>
        <w:rPr>
          <w:i/>
        </w:rPr>
      </w:pPr>
    </w:p>
    <w:p w14:paraId="5176AEE7" w14:textId="5CF5B86F" w:rsidR="001C25D1" w:rsidRPr="002661A0" w:rsidRDefault="002831E4" w:rsidP="002661A0">
      <w:pPr>
        <w:jc w:val="center"/>
        <w:rPr>
          <w:iCs/>
        </w:rPr>
      </w:pPr>
      <w:r>
        <w:rPr>
          <w:iCs/>
        </w:rPr>
        <w:t>4/21/2022</w:t>
      </w:r>
    </w:p>
    <w:p w14:paraId="76CEF8F4" w14:textId="77777777" w:rsidR="002661A0" w:rsidRPr="002661A0" w:rsidRDefault="002661A0" w:rsidP="002661A0">
      <w:pPr>
        <w:jc w:val="center"/>
        <w:rPr>
          <w:iCs/>
        </w:rPr>
      </w:pPr>
      <w:r w:rsidRPr="002661A0">
        <w:rPr>
          <w:iCs/>
        </w:rPr>
        <w:t>8:00 to 4:30 pm PT</w:t>
      </w:r>
    </w:p>
    <w:p w14:paraId="3B0E852E" w14:textId="6B217107" w:rsidR="001D4332" w:rsidRDefault="002661A0" w:rsidP="002661A0">
      <w:pPr>
        <w:jc w:val="center"/>
        <w:rPr>
          <w:iCs/>
        </w:rPr>
      </w:pPr>
      <w:r w:rsidRPr="002661A0">
        <w:rPr>
          <w:iCs/>
        </w:rPr>
        <w:t>Westin San Diego Gaslamp: La Jolla</w:t>
      </w:r>
    </w:p>
    <w:p w14:paraId="7CFA0523" w14:textId="77777777" w:rsidR="00994F64" w:rsidRDefault="00994F64" w:rsidP="002661A0">
      <w:pPr>
        <w:jc w:val="center"/>
        <w:rPr>
          <w:iCs/>
        </w:rPr>
      </w:pPr>
    </w:p>
    <w:p w14:paraId="29FE7A40" w14:textId="6218C3EE" w:rsidR="00994F64" w:rsidRPr="002661A0" w:rsidRDefault="00994F64" w:rsidP="00994F64">
      <w:pPr>
        <w:rPr>
          <w:iCs/>
        </w:rPr>
      </w:pPr>
      <w:r w:rsidRPr="00994F64">
        <w:rPr>
          <w:b/>
          <w:bCs/>
          <w:iCs/>
        </w:rPr>
        <w:t>Instructors</w:t>
      </w:r>
      <w:r>
        <w:rPr>
          <w:iCs/>
        </w:rPr>
        <w:t>: Emmanuel Sikali, Ting Zhang, Michael Lee, Paul Bailey, and Sinan Yavuz</w:t>
      </w:r>
    </w:p>
    <w:p w14:paraId="2E45067C" w14:textId="028BD2AA" w:rsidR="001D4332" w:rsidRDefault="001D4332" w:rsidP="001D4332">
      <w:pPr>
        <w:rPr>
          <w:i/>
        </w:rPr>
      </w:pPr>
    </w:p>
    <w:p w14:paraId="0F35A64D" w14:textId="25DDF716" w:rsidR="001D4332" w:rsidRDefault="001D4332" w:rsidP="001D4332">
      <w:pPr>
        <w:spacing w:line="360" w:lineRule="auto"/>
      </w:pPr>
      <w:r w:rsidRPr="00C05682">
        <w:t xml:space="preserve">8:00-8:30 </w:t>
      </w:r>
      <w:r>
        <w:tab/>
      </w:r>
      <w:r w:rsidRPr="00C05682">
        <w:t>Introductions of participants and instructors</w:t>
      </w:r>
      <w:r w:rsidR="002831E4">
        <w:t xml:space="preserve"> - </w:t>
      </w:r>
      <w:r w:rsidR="009F0EDB">
        <w:t>Emmanuel</w:t>
      </w:r>
    </w:p>
    <w:p w14:paraId="14609560" w14:textId="14E79683" w:rsidR="00A54C90" w:rsidRDefault="001D4332" w:rsidP="001D4332">
      <w:pPr>
        <w:spacing w:line="360" w:lineRule="auto"/>
      </w:pPr>
      <w:r w:rsidRPr="00C05682">
        <w:t>8:30-9:</w:t>
      </w:r>
      <w:r w:rsidR="009A0BD7">
        <w:t>30</w:t>
      </w:r>
      <w:r w:rsidR="00F91330" w:rsidRPr="00C05682">
        <w:t xml:space="preserve"> </w:t>
      </w:r>
      <w:r>
        <w:tab/>
      </w:r>
      <w:r w:rsidRPr="00C05682">
        <w:t>Overview of NAEP</w:t>
      </w:r>
      <w:r w:rsidR="00754BBF">
        <w:t xml:space="preserve"> and TIMSS </w:t>
      </w:r>
      <w:r w:rsidR="00A54C90">
        <w:t>- Emmanuel</w:t>
      </w:r>
    </w:p>
    <w:p w14:paraId="3F393A7B" w14:textId="4D552BBD" w:rsidR="00BA216C" w:rsidRDefault="00BA216C" w:rsidP="009B603E">
      <w:pPr>
        <w:spacing w:line="360" w:lineRule="auto"/>
        <w:ind w:left="1440" w:hanging="1440"/>
      </w:pPr>
      <w:r>
        <w:t>9:</w:t>
      </w:r>
      <w:r w:rsidR="009A0BD7">
        <w:t>30</w:t>
      </w:r>
      <w:r>
        <w:t>-9:</w:t>
      </w:r>
      <w:r w:rsidR="009A0BD7">
        <w:t>40</w:t>
      </w:r>
      <w:r>
        <w:t xml:space="preserve">        </w:t>
      </w:r>
      <w:r w:rsidR="0014400B">
        <w:t>10</w:t>
      </w:r>
      <w:r>
        <w:t xml:space="preserve"> mins break</w:t>
      </w:r>
    </w:p>
    <w:p w14:paraId="72CCEAC4" w14:textId="576B6EE8" w:rsidR="001D4332" w:rsidRDefault="001D4332" w:rsidP="009B603E">
      <w:pPr>
        <w:spacing w:line="360" w:lineRule="auto"/>
        <w:ind w:left="1440" w:hanging="1440"/>
      </w:pPr>
      <w:r>
        <w:t>9</w:t>
      </w:r>
      <w:r w:rsidRPr="00C05682">
        <w:t>:</w:t>
      </w:r>
      <w:r w:rsidR="009A0BD7">
        <w:t>40</w:t>
      </w:r>
      <w:r w:rsidRPr="00C05682">
        <w:t>-1</w:t>
      </w:r>
      <w:r>
        <w:t>0</w:t>
      </w:r>
      <w:r w:rsidRPr="00C05682">
        <w:t>:</w:t>
      </w:r>
      <w:r w:rsidR="009A0BD7">
        <w:t>25</w:t>
      </w:r>
      <w:r w:rsidR="0014400B" w:rsidRPr="00C05682">
        <w:t xml:space="preserve"> </w:t>
      </w:r>
      <w:r>
        <w:tab/>
      </w:r>
      <w:r w:rsidR="00F91330" w:rsidRPr="00F91330">
        <w:t>Plausible value</w:t>
      </w:r>
      <w:r w:rsidR="0014400B">
        <w:t>s</w:t>
      </w:r>
      <w:r w:rsidR="00F91330" w:rsidRPr="00F91330">
        <w:t xml:space="preserve"> and direct estimation</w:t>
      </w:r>
      <w:r w:rsidR="00F857B2">
        <w:t xml:space="preserve"> - Ting</w:t>
      </w:r>
    </w:p>
    <w:p w14:paraId="3A5751BF" w14:textId="25C63918" w:rsidR="001D4332" w:rsidRPr="00C05682" w:rsidRDefault="001D4332" w:rsidP="001D4332">
      <w:pPr>
        <w:spacing w:line="360" w:lineRule="auto"/>
      </w:pPr>
      <w:r>
        <w:t>10:</w:t>
      </w:r>
      <w:r w:rsidR="009A0BD7">
        <w:t>25</w:t>
      </w:r>
      <w:r>
        <w:t>-10:</w:t>
      </w:r>
      <w:r w:rsidR="009A0BD7">
        <w:t>35</w:t>
      </w:r>
      <w:r w:rsidR="00442D9E">
        <w:t xml:space="preserve"> </w:t>
      </w:r>
      <w:r>
        <w:tab/>
      </w:r>
      <w:r w:rsidR="00442D9E" w:rsidRPr="00442D9E">
        <w:t>10 mins break</w:t>
      </w:r>
    </w:p>
    <w:p w14:paraId="11F2BC0A" w14:textId="41BAB91F" w:rsidR="001D4332" w:rsidRPr="00C05682" w:rsidRDefault="001D4332" w:rsidP="001D4332">
      <w:pPr>
        <w:spacing w:line="360" w:lineRule="auto"/>
      </w:pPr>
      <w:r>
        <w:t>10</w:t>
      </w:r>
      <w:r w:rsidRPr="00C05682">
        <w:t>:</w:t>
      </w:r>
      <w:r w:rsidR="009A0BD7">
        <w:t>35</w:t>
      </w:r>
      <w:r w:rsidRPr="00C05682">
        <w:t>-</w:t>
      </w:r>
      <w:r w:rsidR="002122AC">
        <w:t>10</w:t>
      </w:r>
      <w:r w:rsidRPr="00C05682">
        <w:t>:</w:t>
      </w:r>
      <w:r w:rsidR="009A0BD7">
        <w:t>55</w:t>
      </w:r>
      <w:r w:rsidRPr="00C05682">
        <w:t xml:space="preserve"> </w:t>
      </w:r>
      <w:r>
        <w:tab/>
        <w:t>Introduction to R and the package</w:t>
      </w:r>
      <w:r w:rsidR="00024969">
        <w:t>s</w:t>
      </w:r>
      <w:r>
        <w:t xml:space="preserve"> </w:t>
      </w:r>
      <w:proofErr w:type="spellStart"/>
      <w:r>
        <w:t>EdSurvey</w:t>
      </w:r>
      <w:proofErr w:type="spellEnd"/>
      <w:r w:rsidR="00024969">
        <w:t xml:space="preserve"> and Dire</w:t>
      </w:r>
      <w:r w:rsidR="00542B27">
        <w:t xml:space="preserve"> - Michael</w:t>
      </w:r>
    </w:p>
    <w:p w14:paraId="3FED60DE" w14:textId="18A8B2AA" w:rsidR="002122AC" w:rsidRDefault="002122AC" w:rsidP="001D4332">
      <w:pPr>
        <w:spacing w:line="360" w:lineRule="auto"/>
      </w:pPr>
      <w:r w:rsidRPr="002122AC">
        <w:t>1</w:t>
      </w:r>
      <w:r>
        <w:t>0</w:t>
      </w:r>
      <w:r w:rsidRPr="002122AC">
        <w:t>:</w:t>
      </w:r>
      <w:r w:rsidR="009A0BD7">
        <w:t>55</w:t>
      </w:r>
      <w:r w:rsidRPr="002122AC">
        <w:t>-</w:t>
      </w:r>
      <w:r>
        <w:t>11</w:t>
      </w:r>
      <w:r w:rsidRPr="002122AC">
        <w:t>:</w:t>
      </w:r>
      <w:r w:rsidR="00917B75">
        <w:t>25</w:t>
      </w:r>
      <w:r w:rsidRPr="002122AC">
        <w:t xml:space="preserve"> </w:t>
      </w:r>
      <w:r w:rsidRPr="002122AC">
        <w:tab/>
        <w:t>Data process and manipulation</w:t>
      </w:r>
      <w:r w:rsidR="00542B27">
        <w:t xml:space="preserve"> - Michael</w:t>
      </w:r>
    </w:p>
    <w:p w14:paraId="6C8E534A" w14:textId="0D15BB59" w:rsidR="00276B3A" w:rsidRPr="00C05682" w:rsidRDefault="00276B3A" w:rsidP="00276B3A">
      <w:pPr>
        <w:spacing w:line="360" w:lineRule="auto"/>
      </w:pPr>
      <w:r>
        <w:t>1</w:t>
      </w:r>
      <w:r w:rsidR="009E2A2A">
        <w:t>1</w:t>
      </w:r>
      <w:r>
        <w:t>:</w:t>
      </w:r>
      <w:r w:rsidR="00917B75">
        <w:t>25</w:t>
      </w:r>
      <w:r>
        <w:t>-1</w:t>
      </w:r>
      <w:r w:rsidR="009E2A2A">
        <w:t>1</w:t>
      </w:r>
      <w:r>
        <w:t>:</w:t>
      </w:r>
      <w:r w:rsidR="00917B75">
        <w:t>35</w:t>
      </w:r>
      <w:r>
        <w:t xml:space="preserve"> </w:t>
      </w:r>
      <w:r>
        <w:tab/>
      </w:r>
      <w:r w:rsidRPr="00442D9E">
        <w:t>10 mins break</w:t>
      </w:r>
    </w:p>
    <w:p w14:paraId="24D833E5" w14:textId="1D84A57E" w:rsidR="002122AC" w:rsidRDefault="002122AC" w:rsidP="001D4332">
      <w:pPr>
        <w:spacing w:line="360" w:lineRule="auto"/>
      </w:pPr>
      <w:r>
        <w:t>11</w:t>
      </w:r>
      <w:r w:rsidRPr="002122AC">
        <w:t>:</w:t>
      </w:r>
      <w:r w:rsidR="00917B75">
        <w:t>35</w:t>
      </w:r>
      <w:r>
        <w:t>-12:00</w:t>
      </w:r>
      <w:r w:rsidRPr="002122AC">
        <w:t xml:space="preserve"> </w:t>
      </w:r>
      <w:r w:rsidRPr="002122AC">
        <w:tab/>
        <w:t xml:space="preserve">Descriptive statistics (e.g., summary2, </w:t>
      </w:r>
      <w:proofErr w:type="spellStart"/>
      <w:r w:rsidRPr="002122AC">
        <w:t>edsurveyTable</w:t>
      </w:r>
      <w:proofErr w:type="spellEnd"/>
      <w:r w:rsidRPr="002122AC">
        <w:t>)</w:t>
      </w:r>
      <w:r w:rsidR="00542B27">
        <w:t xml:space="preserve"> - Michael</w:t>
      </w:r>
    </w:p>
    <w:p w14:paraId="24879652" w14:textId="0BD927CA" w:rsidR="001D4332" w:rsidRPr="00C05682" w:rsidRDefault="001D4332" w:rsidP="001D4332">
      <w:pPr>
        <w:spacing w:line="360" w:lineRule="auto"/>
      </w:pPr>
      <w:r w:rsidRPr="00C05682">
        <w:t>12:</w:t>
      </w:r>
      <w:r>
        <w:t>00</w:t>
      </w:r>
      <w:r w:rsidRPr="00C05682">
        <w:t>-1:</w:t>
      </w:r>
      <w:r>
        <w:t>0</w:t>
      </w:r>
      <w:r w:rsidRPr="00C05682">
        <w:t xml:space="preserve">0 </w:t>
      </w:r>
      <w:r>
        <w:tab/>
      </w:r>
      <w:r w:rsidRPr="00C05682">
        <w:t xml:space="preserve">Lunch Break                    </w:t>
      </w:r>
    </w:p>
    <w:p w14:paraId="0AC9DE1E" w14:textId="41F79EA3" w:rsidR="007B51D8" w:rsidRDefault="001D4332" w:rsidP="007F7DE6">
      <w:pPr>
        <w:spacing w:line="360" w:lineRule="auto"/>
      </w:pPr>
      <w:r>
        <w:t>1:</w:t>
      </w:r>
      <w:r w:rsidR="00024969">
        <w:t>0</w:t>
      </w:r>
      <w:r>
        <w:t>0-</w:t>
      </w:r>
      <w:r w:rsidR="00264662">
        <w:t>2:00</w:t>
      </w:r>
      <w:r>
        <w:t xml:space="preserve"> </w:t>
      </w:r>
      <w:r>
        <w:tab/>
      </w:r>
      <w:r w:rsidR="00F01B99">
        <w:t>Direct estimation</w:t>
      </w:r>
      <w:r w:rsidR="007B51D8">
        <w:t xml:space="preserve"> </w:t>
      </w:r>
      <w:r w:rsidR="00775522">
        <w:t xml:space="preserve">using </w:t>
      </w:r>
      <w:proofErr w:type="spellStart"/>
      <w:r w:rsidR="00775522">
        <w:t>EdSurvey</w:t>
      </w:r>
      <w:proofErr w:type="spellEnd"/>
      <w:r w:rsidR="00F01B99">
        <w:t xml:space="preserve"> (NAEP primer as example data)</w:t>
      </w:r>
      <w:r w:rsidR="00FE4265">
        <w:t xml:space="preserve"> – Paul </w:t>
      </w:r>
    </w:p>
    <w:p w14:paraId="2E843F22" w14:textId="694F10CF" w:rsidR="00775522" w:rsidRDefault="00775522" w:rsidP="00310408">
      <w:pPr>
        <w:pStyle w:val="ListParagraph"/>
        <w:numPr>
          <w:ilvl w:val="0"/>
          <w:numId w:val="2"/>
        </w:numPr>
        <w:spacing w:line="360" w:lineRule="auto"/>
      </w:pPr>
      <w:proofErr w:type="spellStart"/>
      <w:r>
        <w:t>lm.sdf</w:t>
      </w:r>
      <w:proofErr w:type="spellEnd"/>
    </w:p>
    <w:p w14:paraId="1944BEC7" w14:textId="2539A3F2" w:rsidR="00775522" w:rsidRDefault="00954EBC" w:rsidP="00310408">
      <w:pPr>
        <w:pStyle w:val="ListParagraph"/>
        <w:numPr>
          <w:ilvl w:val="0"/>
          <w:numId w:val="2"/>
        </w:numPr>
        <w:spacing w:line="360" w:lineRule="auto"/>
      </w:pPr>
      <w:proofErr w:type="spellStart"/>
      <w:r>
        <w:t>mml.sdf</w:t>
      </w:r>
      <w:proofErr w:type="spellEnd"/>
    </w:p>
    <w:p w14:paraId="2F5334AF" w14:textId="4CCFEB0A" w:rsidR="00954EBC" w:rsidRDefault="007F7DE6" w:rsidP="00310408">
      <w:pPr>
        <w:pStyle w:val="ListParagraph"/>
        <w:numPr>
          <w:ilvl w:val="0"/>
          <w:numId w:val="2"/>
        </w:numPr>
        <w:spacing w:line="360" w:lineRule="auto"/>
      </w:pPr>
      <w:r>
        <w:t>d</w:t>
      </w:r>
      <w:r w:rsidR="00954EBC">
        <w:t>raw Plausible Values</w:t>
      </w:r>
      <w:r w:rsidR="00373A50">
        <w:t xml:space="preserve"> (PVs)</w:t>
      </w:r>
    </w:p>
    <w:p w14:paraId="6AA02D96" w14:textId="7C735600" w:rsidR="00D202F2" w:rsidRDefault="00264662" w:rsidP="001D4332">
      <w:pPr>
        <w:spacing w:line="360" w:lineRule="auto"/>
      </w:pPr>
      <w:r>
        <w:t>2:</w:t>
      </w:r>
      <w:r w:rsidR="00A37C3D">
        <w:t>00</w:t>
      </w:r>
      <w:r w:rsidR="00D202F2">
        <w:t>-2:</w:t>
      </w:r>
      <w:r w:rsidR="00A37C3D">
        <w:t>10</w:t>
      </w:r>
      <w:r w:rsidR="00D202F2">
        <w:t xml:space="preserve">       </w:t>
      </w:r>
      <w:r w:rsidR="00D202F2" w:rsidRPr="00D202F2">
        <w:t>10 mins break</w:t>
      </w:r>
    </w:p>
    <w:p w14:paraId="20DBEA7A" w14:textId="03902385" w:rsidR="00961541" w:rsidRDefault="00D202F2" w:rsidP="001D4332">
      <w:pPr>
        <w:spacing w:line="360" w:lineRule="auto"/>
      </w:pPr>
      <w:r>
        <w:t>2:</w:t>
      </w:r>
      <w:r w:rsidR="00A37C3D">
        <w:t>10</w:t>
      </w:r>
      <w:r w:rsidR="00961541">
        <w:t>-</w:t>
      </w:r>
      <w:r w:rsidR="00A37C3D">
        <w:t>3:</w:t>
      </w:r>
      <w:r w:rsidR="00414028">
        <w:t>30</w:t>
      </w:r>
      <w:r w:rsidR="00DD35AE">
        <w:t xml:space="preserve">        Direct Estimation</w:t>
      </w:r>
      <w:r w:rsidR="00A34F87">
        <w:t xml:space="preserve"> with </w:t>
      </w:r>
      <w:r w:rsidR="00A34F87" w:rsidRPr="00A34F87">
        <w:t>augmenting external data</w:t>
      </w:r>
      <w:r w:rsidR="00373A50">
        <w:t xml:space="preserve"> and draw PVs</w:t>
      </w:r>
      <w:r w:rsidR="001C2A25">
        <w:t xml:space="preserve"> </w:t>
      </w:r>
      <w:r w:rsidR="00FA2A02">
        <w:t>–</w:t>
      </w:r>
      <w:r w:rsidR="001C2A25">
        <w:t xml:space="preserve"> </w:t>
      </w:r>
      <w:r w:rsidR="00FA2A02">
        <w:t>Sinan and Paul</w:t>
      </w:r>
    </w:p>
    <w:p w14:paraId="10EB36C1" w14:textId="336B6726" w:rsidR="00F47A2D" w:rsidRDefault="00F47A2D" w:rsidP="00532C15">
      <w:pPr>
        <w:pStyle w:val="ListParagraph"/>
        <w:numPr>
          <w:ilvl w:val="0"/>
          <w:numId w:val="1"/>
        </w:numPr>
        <w:spacing w:line="360" w:lineRule="auto"/>
      </w:pPr>
      <w:r>
        <w:t xml:space="preserve">getting </w:t>
      </w:r>
      <w:r w:rsidR="00414028">
        <w:t>an external data – ACS as example data</w:t>
      </w:r>
    </w:p>
    <w:p w14:paraId="0481C6E6" w14:textId="5A26788A" w:rsidR="00B03F34" w:rsidRDefault="00310408" w:rsidP="00532C15">
      <w:pPr>
        <w:pStyle w:val="ListParagraph"/>
        <w:numPr>
          <w:ilvl w:val="0"/>
          <w:numId w:val="1"/>
        </w:numPr>
        <w:spacing w:line="360" w:lineRule="auto"/>
      </w:pPr>
      <w:r>
        <w:t>l</w:t>
      </w:r>
      <w:r w:rsidR="00532C15">
        <w:t>inking an external data</w:t>
      </w:r>
    </w:p>
    <w:p w14:paraId="773DAF68" w14:textId="55C87BA1" w:rsidR="00532C15" w:rsidRDefault="00310408" w:rsidP="00532C15">
      <w:pPr>
        <w:pStyle w:val="ListParagraph"/>
        <w:numPr>
          <w:ilvl w:val="0"/>
          <w:numId w:val="1"/>
        </w:numPr>
        <w:spacing w:line="360" w:lineRule="auto"/>
      </w:pPr>
      <w:r>
        <w:t>d</w:t>
      </w:r>
      <w:r w:rsidR="006842C7">
        <w:t>irect estimation on linked data</w:t>
      </w:r>
    </w:p>
    <w:p w14:paraId="52344376" w14:textId="1ADDFF05" w:rsidR="006842C7" w:rsidRDefault="00310408" w:rsidP="00532C15">
      <w:pPr>
        <w:pStyle w:val="ListParagraph"/>
        <w:numPr>
          <w:ilvl w:val="0"/>
          <w:numId w:val="1"/>
        </w:numPr>
        <w:spacing w:line="360" w:lineRule="auto"/>
      </w:pPr>
      <w:r>
        <w:t>d</w:t>
      </w:r>
      <w:r w:rsidR="006842C7">
        <w:t>raw PVs</w:t>
      </w:r>
    </w:p>
    <w:p w14:paraId="0AD54612" w14:textId="404D5068" w:rsidR="001D4332" w:rsidRDefault="008B1F40" w:rsidP="001D4332">
      <w:pPr>
        <w:spacing w:line="360" w:lineRule="auto"/>
      </w:pPr>
      <w:r>
        <w:t>3:30</w:t>
      </w:r>
      <w:r w:rsidR="001D4332" w:rsidRPr="00C05682">
        <w:t>-</w:t>
      </w:r>
      <w:r w:rsidR="00B710C3">
        <w:t>4:</w:t>
      </w:r>
      <w:r>
        <w:t>0</w:t>
      </w:r>
      <w:r w:rsidR="00B710C3">
        <w:t>0</w:t>
      </w:r>
      <w:r w:rsidR="001D4332" w:rsidRPr="00C05682">
        <w:t xml:space="preserve"> </w:t>
      </w:r>
      <w:r w:rsidR="001D4332">
        <w:tab/>
      </w:r>
      <w:r w:rsidR="001D4332" w:rsidRPr="00C05682">
        <w:t>Other topics</w:t>
      </w:r>
      <w:r w:rsidR="00FA2A02">
        <w:t xml:space="preserve"> – Emmanuel</w:t>
      </w:r>
    </w:p>
    <w:p w14:paraId="32EDD4FD" w14:textId="77777777" w:rsidR="001D4332" w:rsidRPr="00C05682" w:rsidRDefault="001D4332" w:rsidP="001D4332">
      <w:pPr>
        <w:spacing w:line="360" w:lineRule="auto"/>
      </w:pPr>
      <w:r w:rsidRPr="00C05682">
        <w:t xml:space="preserve">                  </w:t>
      </w:r>
      <w:r>
        <w:tab/>
      </w:r>
      <w:r w:rsidRPr="00C05682">
        <w:t>- How to obtain a Restricted Data License</w:t>
      </w:r>
    </w:p>
    <w:p w14:paraId="6910CD71" w14:textId="04C497EE" w:rsidR="001D4332" w:rsidRPr="00C05682" w:rsidRDefault="001D4332" w:rsidP="001D4332">
      <w:pPr>
        <w:spacing w:line="360" w:lineRule="auto"/>
      </w:pPr>
      <w:r w:rsidRPr="00C05682">
        <w:t xml:space="preserve">                 </w:t>
      </w:r>
      <w:r>
        <w:tab/>
      </w:r>
      <w:r w:rsidRPr="00C05682">
        <w:t xml:space="preserve">- </w:t>
      </w:r>
      <w:r w:rsidRPr="00F61FA4">
        <w:t>How to obtain funding for your</w:t>
      </w:r>
      <w:r w:rsidRPr="00C05682">
        <w:t xml:space="preserve"> NCES Research </w:t>
      </w:r>
    </w:p>
    <w:p w14:paraId="44A65898" w14:textId="7422205B" w:rsidR="001D4332" w:rsidRDefault="001D4332" w:rsidP="001D4332">
      <w:pPr>
        <w:spacing w:line="360" w:lineRule="auto"/>
      </w:pPr>
      <w:r w:rsidRPr="00C05682">
        <w:t xml:space="preserve">                  </w:t>
      </w:r>
      <w:r>
        <w:tab/>
      </w:r>
      <w:r w:rsidRPr="00C05682">
        <w:t xml:space="preserve">- Closing information and evaluations </w:t>
      </w:r>
    </w:p>
    <w:p w14:paraId="57A765B0" w14:textId="74A8D221" w:rsidR="00C460CC" w:rsidRDefault="00333382" w:rsidP="001D6F6E">
      <w:pPr>
        <w:spacing w:line="360" w:lineRule="auto"/>
      </w:pPr>
      <w:r>
        <w:t>4:00</w:t>
      </w:r>
      <w:r w:rsidR="00D76C0D">
        <w:t>-4:</w:t>
      </w:r>
      <w:r>
        <w:t>3</w:t>
      </w:r>
      <w:r w:rsidR="00D76C0D">
        <w:t xml:space="preserve">0        </w:t>
      </w:r>
      <w:r w:rsidR="00D76C0D" w:rsidRPr="00B710C3">
        <w:t>Hands-on practice</w:t>
      </w:r>
      <w:r w:rsidR="00D76C0D">
        <w:t xml:space="preserve"> and Q&amp;A </w:t>
      </w:r>
    </w:p>
    <w:sectPr w:rsidR="00C460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0C9018" w14:textId="77777777" w:rsidR="00985D38" w:rsidRDefault="00985D38" w:rsidP="00811619">
      <w:r>
        <w:separator/>
      </w:r>
    </w:p>
  </w:endnote>
  <w:endnote w:type="continuationSeparator" w:id="0">
    <w:p w14:paraId="161CE11C" w14:textId="77777777" w:rsidR="00985D38" w:rsidRDefault="00985D38" w:rsidP="00811619">
      <w:r>
        <w:continuationSeparator/>
      </w:r>
    </w:p>
  </w:endnote>
  <w:endnote w:type="continuationNotice" w:id="1">
    <w:p w14:paraId="0052A902" w14:textId="77777777" w:rsidR="00985D38" w:rsidRDefault="00985D3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C13FE2" w14:textId="77777777" w:rsidR="00985D38" w:rsidRDefault="00985D38" w:rsidP="00811619">
      <w:r>
        <w:separator/>
      </w:r>
    </w:p>
  </w:footnote>
  <w:footnote w:type="continuationSeparator" w:id="0">
    <w:p w14:paraId="585F80F7" w14:textId="77777777" w:rsidR="00985D38" w:rsidRDefault="00985D38" w:rsidP="00811619">
      <w:r>
        <w:continuationSeparator/>
      </w:r>
    </w:p>
  </w:footnote>
  <w:footnote w:type="continuationNotice" w:id="1">
    <w:p w14:paraId="495846E4" w14:textId="77777777" w:rsidR="00985D38" w:rsidRDefault="00985D3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766D76"/>
    <w:multiLevelType w:val="hybridMultilevel"/>
    <w:tmpl w:val="61F6853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5C016D1C"/>
    <w:multiLevelType w:val="hybridMultilevel"/>
    <w:tmpl w:val="39025B9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0NzI3NjA1NzMC0ko6SsGpxcWZ+XkgBUa1APxWWAksAAAA"/>
  </w:docVars>
  <w:rsids>
    <w:rsidRoot w:val="001D4332"/>
    <w:rsid w:val="00024969"/>
    <w:rsid w:val="000267B1"/>
    <w:rsid w:val="000D58C3"/>
    <w:rsid w:val="0014400B"/>
    <w:rsid w:val="00151EAF"/>
    <w:rsid w:val="00167C80"/>
    <w:rsid w:val="001C25D1"/>
    <w:rsid w:val="001C2A25"/>
    <w:rsid w:val="001D4332"/>
    <w:rsid w:val="001D6F6E"/>
    <w:rsid w:val="002122AC"/>
    <w:rsid w:val="002624CE"/>
    <w:rsid w:val="00264662"/>
    <w:rsid w:val="002661A0"/>
    <w:rsid w:val="00270289"/>
    <w:rsid w:val="00276B3A"/>
    <w:rsid w:val="002831E4"/>
    <w:rsid w:val="002C40E3"/>
    <w:rsid w:val="002C7CEB"/>
    <w:rsid w:val="00310408"/>
    <w:rsid w:val="00333382"/>
    <w:rsid w:val="00373A50"/>
    <w:rsid w:val="003A0A28"/>
    <w:rsid w:val="00414028"/>
    <w:rsid w:val="00416AD0"/>
    <w:rsid w:val="00427E9F"/>
    <w:rsid w:val="00442D9E"/>
    <w:rsid w:val="00447404"/>
    <w:rsid w:val="004560E3"/>
    <w:rsid w:val="0049124D"/>
    <w:rsid w:val="004E5531"/>
    <w:rsid w:val="00511458"/>
    <w:rsid w:val="0052451F"/>
    <w:rsid w:val="00532C15"/>
    <w:rsid w:val="00542B27"/>
    <w:rsid w:val="005F2850"/>
    <w:rsid w:val="00606173"/>
    <w:rsid w:val="006649E2"/>
    <w:rsid w:val="006652AA"/>
    <w:rsid w:val="006842C7"/>
    <w:rsid w:val="00693C37"/>
    <w:rsid w:val="00754BBF"/>
    <w:rsid w:val="00775522"/>
    <w:rsid w:val="007A1CCA"/>
    <w:rsid w:val="007B51D8"/>
    <w:rsid w:val="007C6FBF"/>
    <w:rsid w:val="007D4441"/>
    <w:rsid w:val="007F3949"/>
    <w:rsid w:val="007F7DE6"/>
    <w:rsid w:val="00805BB5"/>
    <w:rsid w:val="00811619"/>
    <w:rsid w:val="00817EA7"/>
    <w:rsid w:val="008463FF"/>
    <w:rsid w:val="008B1F40"/>
    <w:rsid w:val="008B5A17"/>
    <w:rsid w:val="00917B75"/>
    <w:rsid w:val="00922820"/>
    <w:rsid w:val="00954EBC"/>
    <w:rsid w:val="00961541"/>
    <w:rsid w:val="00985D38"/>
    <w:rsid w:val="00994F64"/>
    <w:rsid w:val="009A0BD7"/>
    <w:rsid w:val="009A1156"/>
    <w:rsid w:val="009B603E"/>
    <w:rsid w:val="009D5ACA"/>
    <w:rsid w:val="009E2A2A"/>
    <w:rsid w:val="009F0EDB"/>
    <w:rsid w:val="00A12F71"/>
    <w:rsid w:val="00A2131D"/>
    <w:rsid w:val="00A34F87"/>
    <w:rsid w:val="00A37C3D"/>
    <w:rsid w:val="00A54C90"/>
    <w:rsid w:val="00A93FB9"/>
    <w:rsid w:val="00AC632E"/>
    <w:rsid w:val="00AE0654"/>
    <w:rsid w:val="00AF1C9D"/>
    <w:rsid w:val="00B03F34"/>
    <w:rsid w:val="00B40E31"/>
    <w:rsid w:val="00B60B04"/>
    <w:rsid w:val="00B710C3"/>
    <w:rsid w:val="00B86D93"/>
    <w:rsid w:val="00BA216C"/>
    <w:rsid w:val="00BD46E0"/>
    <w:rsid w:val="00BD6B81"/>
    <w:rsid w:val="00C22AA3"/>
    <w:rsid w:val="00C32612"/>
    <w:rsid w:val="00C43C7F"/>
    <w:rsid w:val="00C460CC"/>
    <w:rsid w:val="00D202F2"/>
    <w:rsid w:val="00D76C0D"/>
    <w:rsid w:val="00D856AF"/>
    <w:rsid w:val="00DC13B8"/>
    <w:rsid w:val="00DD35AE"/>
    <w:rsid w:val="00E02E33"/>
    <w:rsid w:val="00E42055"/>
    <w:rsid w:val="00E44E67"/>
    <w:rsid w:val="00E75202"/>
    <w:rsid w:val="00F01B99"/>
    <w:rsid w:val="00F23B4E"/>
    <w:rsid w:val="00F47A2D"/>
    <w:rsid w:val="00F61FA4"/>
    <w:rsid w:val="00F64AE9"/>
    <w:rsid w:val="00F65D7D"/>
    <w:rsid w:val="00F70C6B"/>
    <w:rsid w:val="00F857B2"/>
    <w:rsid w:val="00F86B82"/>
    <w:rsid w:val="00F91330"/>
    <w:rsid w:val="00FA2A02"/>
    <w:rsid w:val="00FE42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EB2573"/>
  <w15:chartTrackingRefBased/>
  <w15:docId w15:val="{7F368A1D-08DB-4225-8F24-015491E03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433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8463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63F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63FF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63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63F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B51D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1161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161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1161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1619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3.xml"/><Relationship Id="rId5" Type="http://schemas.openxmlformats.org/officeDocument/2006/relationships/footnotes" Target="footnotes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48177A4DE5744A85BF3A12B7DC16B4" ma:contentTypeVersion="12" ma:contentTypeDescription="Create a new document." ma:contentTypeScope="" ma:versionID="6013c8eb6d72c7b23ea9ecaa479a38d4">
  <xsd:schema xmlns:xsd="http://www.w3.org/2001/XMLSchema" xmlns:xs="http://www.w3.org/2001/XMLSchema" xmlns:p="http://schemas.microsoft.com/office/2006/metadata/properties" xmlns:ns2="56099e55-128c-441f-8eb9-5c005c033a08" xmlns:ns3="e587f446-5a12-46f8-aefb-66b00e0ad2a7" targetNamespace="http://schemas.microsoft.com/office/2006/metadata/properties" ma:root="true" ma:fieldsID="10f97ef9dc18c2c3ece31bf62406500c" ns2:_="" ns3:_="">
    <xsd:import namespace="56099e55-128c-441f-8eb9-5c005c033a08"/>
    <xsd:import namespace="e587f446-5a12-46f8-aefb-66b00e0ad2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099e55-128c-441f-8eb9-5c005c033a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87f446-5a12-46f8-aefb-66b00e0ad2a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12D66EE-D425-4F35-821D-3CA8ECB1A564}"/>
</file>

<file path=customXml/itemProps2.xml><?xml version="1.0" encoding="utf-8"?>
<ds:datastoreItem xmlns:ds="http://schemas.openxmlformats.org/officeDocument/2006/customXml" ds:itemID="{1A7CD07C-4E1C-46CF-ACC0-C912EE5D9A3A}"/>
</file>

<file path=customXml/itemProps3.xml><?xml version="1.0" encoding="utf-8"?>
<ds:datastoreItem xmlns:ds="http://schemas.openxmlformats.org/officeDocument/2006/customXml" ds:itemID="{ED569EF4-E735-4351-BBD2-3DC85D8D27C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3</TotalTime>
  <Pages>1</Pages>
  <Words>203</Words>
  <Characters>116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, Ting</dc:creator>
  <cp:keywords/>
  <dc:description/>
  <cp:lastModifiedBy>Zhang, Ting</cp:lastModifiedBy>
  <cp:revision>62</cp:revision>
  <dcterms:created xsi:type="dcterms:W3CDTF">2021-07-28T22:15:00Z</dcterms:created>
  <dcterms:modified xsi:type="dcterms:W3CDTF">2022-04-12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48177A4DE5744A85BF3A12B7DC16B4</vt:lpwstr>
  </property>
</Properties>
</file>